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DE5F0" w14:textId="1F7797C4" w:rsidR="00AB2DF1" w:rsidRPr="007C79BF" w:rsidRDefault="0093054A" w:rsidP="00656B5C">
      <w:pPr>
        <w:rPr>
          <w:rFonts w:eastAsia="Arial Unicode MS"/>
          <w:i/>
          <w:sz w:val="20"/>
          <w:szCs w:val="20"/>
          <w:u w:color="000000"/>
          <w:bdr w:val="nil"/>
          <w:lang w:val="en-GB"/>
        </w:rPr>
      </w:pPr>
      <w:r w:rsidRPr="00E923D8">
        <w:drawing>
          <wp:inline distT="0" distB="0" distL="0" distR="0" wp14:anchorId="4A060641" wp14:editId="75202C3C">
            <wp:extent cx="6858000" cy="84435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44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33AB">
        <w:rPr>
          <w:b/>
          <w:bCs/>
          <w:color w:val="002060"/>
          <w:sz w:val="28"/>
          <w:szCs w:val="28"/>
        </w:rPr>
        <w:br w:type="page"/>
      </w:r>
    </w:p>
    <w:p w14:paraId="704E2B92" w14:textId="02B8A2AA" w:rsidR="00AB2DF1" w:rsidRDefault="00025E6A" w:rsidP="008F6CF0">
      <w:pPr>
        <w:pStyle w:val="ListParagraph"/>
        <w:spacing w:after="120" w:line="240" w:lineRule="auto"/>
        <w:ind w:left="0"/>
        <w:contextualSpacing w:val="0"/>
      </w:pPr>
      <w:r w:rsidRPr="00E923D8">
        <w:drawing>
          <wp:inline distT="0" distB="0" distL="0" distR="0" wp14:anchorId="004502E4" wp14:editId="547E765E">
            <wp:extent cx="6858000" cy="3348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34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6B6A1" w14:textId="03693DA5" w:rsidR="003A3A1D" w:rsidRDefault="003A3A1D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76E9FDB" w14:textId="77777777" w:rsidR="003A3A1D" w:rsidRPr="003A3A1D" w:rsidRDefault="003A3A1D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18B9F06" w14:textId="10E418BF" w:rsidR="00691C0F" w:rsidRDefault="00691C0F" w:rsidP="00691C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1996211E" w14:textId="77777777" w:rsidR="009B0AD7" w:rsidRDefault="009B0AD7" w:rsidP="00691C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31F286BE" w14:textId="77777777" w:rsidR="00D81F9E" w:rsidRDefault="00D81F9E" w:rsidP="00691C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14608C03" w14:textId="77777777" w:rsidR="00691C0F" w:rsidRDefault="00691C0F" w:rsidP="00691C0F">
      <w:pPr>
        <w:rPr>
          <w:sz w:val="20"/>
          <w:lang w:val="en-GB"/>
        </w:rPr>
      </w:pPr>
    </w:p>
    <w:p w14:paraId="310DE47A" w14:textId="77777777" w:rsidR="00021C69" w:rsidRDefault="00021C6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1680BD0" w14:textId="2C6B4758" w:rsidR="00B9121E" w:rsidRDefault="00893C61" w:rsidP="00FA4633">
      <w:pPr>
        <w:pBdr>
          <w:left w:val="none" w:sz="0" w:space="7" w:color="000000"/>
        </w:pBdr>
        <w:rPr>
          <w:i/>
          <w:iCs/>
        </w:rPr>
      </w:pPr>
      <w:r w:rsidRPr="00E923D8">
        <w:lastRenderedPageBreak/>
        <w:drawing>
          <wp:inline distT="0" distB="0" distL="0" distR="0" wp14:anchorId="2A9CC7FF" wp14:editId="50EEBAAF">
            <wp:extent cx="6858000" cy="67360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73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2C41C" w14:textId="77777777" w:rsidR="003A3A1D" w:rsidRDefault="003A3A1D" w:rsidP="00FA4633">
      <w:pPr>
        <w:pBdr>
          <w:left w:val="none" w:sz="0" w:space="7" w:color="000000"/>
        </w:pBdr>
        <w:rPr>
          <w:i/>
          <w:iCs/>
        </w:rPr>
      </w:pPr>
    </w:p>
    <w:p w14:paraId="344DB7AF" w14:textId="77777777" w:rsidR="005F6A7A" w:rsidRPr="00EC3882" w:rsidRDefault="005F6A7A" w:rsidP="00FA4633">
      <w:pPr>
        <w:pBdr>
          <w:left w:val="none" w:sz="0" w:space="7" w:color="000000"/>
        </w:pBdr>
        <w:rPr>
          <w:i/>
          <w:iCs/>
        </w:rPr>
      </w:pPr>
    </w:p>
    <w:p w14:paraId="06F9717F" w14:textId="77777777" w:rsidR="00FA4633" w:rsidRDefault="00FA4633" w:rsidP="00FA4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06289A3E" w14:textId="77777777" w:rsidR="00C212E1" w:rsidRDefault="00C212E1" w:rsidP="00FA4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0E3C16EC" w14:textId="77777777" w:rsidR="009B0AD7" w:rsidRDefault="009B0AD7" w:rsidP="00FA4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6DAB5AB8" w14:textId="77777777" w:rsidR="00266560" w:rsidRDefault="00266560">
      <w:pPr>
        <w:rPr>
          <w:b/>
          <w:bCs/>
          <w:color w:val="002060"/>
          <w:sz w:val="28"/>
          <w:szCs w:val="28"/>
        </w:rPr>
      </w:pPr>
      <w:r>
        <w:rPr>
          <w:b/>
          <w:bCs/>
          <w:color w:val="002060"/>
          <w:sz w:val="28"/>
          <w:szCs w:val="28"/>
        </w:rPr>
        <w:br w:type="page"/>
      </w:r>
    </w:p>
    <w:p w14:paraId="76318140" w14:textId="487631AB" w:rsidR="009A283D" w:rsidRDefault="00152F83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  <w:r w:rsidRPr="00E923D8">
        <w:drawing>
          <wp:inline distT="0" distB="0" distL="0" distR="0" wp14:anchorId="795C3A12" wp14:editId="317518FF">
            <wp:extent cx="6858000" cy="86404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64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CE8F5" w14:textId="77777777" w:rsidR="009A283D" w:rsidRDefault="009A283D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CCB30FF" w14:textId="77777777" w:rsidR="009A283D" w:rsidRPr="003A3A1D" w:rsidRDefault="009A283D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49FF261" w14:textId="77777777" w:rsidR="00266560" w:rsidRDefault="00266560" w:rsidP="00266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2D09DB1A" w14:textId="77777777" w:rsidR="000061E8" w:rsidRDefault="000061E8" w:rsidP="00266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2347885E" w14:textId="77777777" w:rsidR="00266560" w:rsidRDefault="00266560" w:rsidP="00266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3E9CA01F" w14:textId="49961EC9" w:rsidR="001E384D" w:rsidRDefault="001E384D">
      <w:r>
        <w:br w:type="page"/>
      </w:r>
    </w:p>
    <w:p w14:paraId="58471947" w14:textId="3DCCFAEA" w:rsidR="001E384D" w:rsidRDefault="00A16FD0" w:rsidP="00626CCB">
      <w:pPr>
        <w:pBdr>
          <w:left w:val="none" w:sz="0" w:space="7" w:color="000000"/>
        </w:pBdr>
        <w:spacing w:after="120" w:line="240" w:lineRule="auto"/>
        <w:contextualSpacing/>
        <w:rPr>
          <w:i/>
          <w:iCs/>
          <w:sz w:val="20"/>
          <w:szCs w:val="20"/>
        </w:rPr>
      </w:pPr>
      <w:r w:rsidRPr="00E923D8">
        <w:drawing>
          <wp:inline distT="0" distB="0" distL="0" distR="0" wp14:anchorId="7BC2B1FB" wp14:editId="7E00F49B">
            <wp:extent cx="6858000" cy="64636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46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378BF" w14:textId="77777777" w:rsidR="003A3A1D" w:rsidRDefault="003A3A1D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7A94F41" w14:textId="77777777" w:rsidR="00A16FD0" w:rsidRPr="003A3A1D" w:rsidRDefault="00A16FD0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CD47809" w14:textId="77777777" w:rsidR="001E384D" w:rsidRDefault="001E384D" w:rsidP="001E38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74C80506" w14:textId="77777777" w:rsidR="001C3DD5" w:rsidRDefault="001C3DD5" w:rsidP="001E38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6E0DADBC" w14:textId="77777777" w:rsidR="001E384D" w:rsidRDefault="001E384D" w:rsidP="001E38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1DCEF58B" w14:textId="77777777" w:rsidR="001E384D" w:rsidRDefault="001E384D" w:rsidP="001E384D">
      <w:pPr>
        <w:rPr>
          <w:sz w:val="20"/>
          <w:lang w:val="en-GB"/>
        </w:rPr>
      </w:pPr>
    </w:p>
    <w:p w14:paraId="1F27F052" w14:textId="2AC0DCE9" w:rsidR="007759E9" w:rsidRDefault="007759E9">
      <w:r>
        <w:br w:type="page"/>
      </w:r>
    </w:p>
    <w:p w14:paraId="14D96947" w14:textId="35ADA43F" w:rsidR="000A68E4" w:rsidRPr="000A68E4" w:rsidRDefault="00416DB8" w:rsidP="00416DB8">
      <w:pPr>
        <w:pStyle w:val="ListParagraph"/>
        <w:spacing w:line="240" w:lineRule="auto"/>
        <w:ind w:left="0"/>
        <w:rPr>
          <w:rFonts w:cs="Arial"/>
          <w:b/>
          <w:bCs/>
          <w:i/>
          <w:iCs/>
          <w:sz w:val="20"/>
          <w:szCs w:val="20"/>
          <w:lang w:val="en-GB"/>
        </w:rPr>
      </w:pPr>
      <w:r w:rsidRPr="00E923D8">
        <w:drawing>
          <wp:inline distT="0" distB="0" distL="0" distR="0" wp14:anchorId="6182E0E6" wp14:editId="25FA8825">
            <wp:extent cx="6858000" cy="38461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4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532F7" w14:textId="77777777" w:rsidR="000A68E4" w:rsidRDefault="000A68E4" w:rsidP="000A68E4">
      <w:pPr>
        <w:spacing w:after="120" w:line="240" w:lineRule="auto"/>
      </w:pPr>
    </w:p>
    <w:p w14:paraId="6DD44556" w14:textId="1CCC7E06" w:rsidR="003A3A1D" w:rsidRDefault="003A3A1D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C0B7216" w14:textId="77777777" w:rsidR="00BF490C" w:rsidRPr="003A3A1D" w:rsidRDefault="00BF490C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D4EB183" w14:textId="72E147CD" w:rsidR="007759E9" w:rsidRDefault="007759E9" w:rsidP="007759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7F1F2A76" w14:textId="77777777" w:rsidR="00AA0D36" w:rsidRDefault="00AA0D36" w:rsidP="007759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478C889F" w14:textId="77777777" w:rsidR="003A3A1D" w:rsidRDefault="003A3A1D" w:rsidP="007759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16740959" w14:textId="77777777" w:rsidR="00A87C96" w:rsidRDefault="00A87C96">
      <w:pPr>
        <w:rPr>
          <w:b/>
          <w:bCs/>
          <w:color w:val="002060"/>
          <w:sz w:val="28"/>
          <w:szCs w:val="28"/>
        </w:rPr>
      </w:pPr>
      <w:r>
        <w:rPr>
          <w:b/>
          <w:bCs/>
          <w:color w:val="002060"/>
          <w:sz w:val="28"/>
          <w:szCs w:val="28"/>
        </w:rPr>
        <w:br w:type="page"/>
      </w:r>
    </w:p>
    <w:p w14:paraId="345E0387" w14:textId="29BE104B" w:rsidR="003F7740" w:rsidRDefault="002F7685" w:rsidP="00626CCB">
      <w:pPr>
        <w:pBdr>
          <w:left w:val="none" w:sz="0" w:space="7" w:color="000000"/>
        </w:pBdr>
        <w:spacing w:after="120" w:line="240" w:lineRule="auto"/>
        <w:ind w:left="284" w:hanging="284"/>
        <w:rPr>
          <w:sz w:val="20"/>
          <w:szCs w:val="20"/>
        </w:rPr>
      </w:pPr>
      <w:r w:rsidRPr="00E923D8">
        <w:drawing>
          <wp:inline distT="0" distB="0" distL="0" distR="0" wp14:anchorId="7B83D4A6" wp14:editId="6680457C">
            <wp:extent cx="6858000" cy="69234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92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F9003" w14:textId="77777777" w:rsidR="003F7740" w:rsidRDefault="003F7740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47E73782" w14:textId="77777777" w:rsidR="005F6A7A" w:rsidRPr="003A3A1D" w:rsidRDefault="005F6A7A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64069A9E" w14:textId="77777777" w:rsidR="004B04B1" w:rsidRDefault="004B04B1" w:rsidP="004B04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512AFC37" w14:textId="77777777" w:rsidR="00D50AA0" w:rsidRDefault="00D50AA0" w:rsidP="004B04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6C667D48" w14:textId="77777777" w:rsidR="004B04B1" w:rsidRDefault="004B04B1" w:rsidP="004B04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32E123D9" w14:textId="27374A2A" w:rsidR="00B44869" w:rsidRDefault="00B44869">
      <w:pPr>
        <w:rPr>
          <w:sz w:val="20"/>
          <w:lang w:val="en-GB"/>
        </w:rPr>
      </w:pPr>
      <w:r>
        <w:rPr>
          <w:sz w:val="20"/>
          <w:lang w:val="en-GB"/>
        </w:rPr>
        <w:br w:type="page"/>
      </w:r>
    </w:p>
    <w:p w14:paraId="119CCCAD" w14:textId="73EDFDD3" w:rsidR="009559F0" w:rsidRDefault="00EF2F5B" w:rsidP="009559F0">
      <w:pPr>
        <w:pBdr>
          <w:left w:val="none" w:sz="0" w:space="7" w:color="000000"/>
        </w:pBdr>
        <w:spacing w:after="120" w:line="240" w:lineRule="auto"/>
        <w:rPr>
          <w:i/>
          <w:iCs/>
          <w:sz w:val="20"/>
          <w:szCs w:val="20"/>
        </w:rPr>
      </w:pPr>
      <w:r w:rsidRPr="00E923D8">
        <w:drawing>
          <wp:inline distT="0" distB="0" distL="0" distR="0" wp14:anchorId="0C2F6A7C" wp14:editId="4881687E">
            <wp:extent cx="6858000" cy="42849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28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6FF3A" w14:textId="77777777" w:rsidR="00EF2F5B" w:rsidRPr="009559F0" w:rsidRDefault="00EF2F5B" w:rsidP="009559F0">
      <w:pPr>
        <w:pBdr>
          <w:left w:val="none" w:sz="0" w:space="7" w:color="000000"/>
        </w:pBdr>
        <w:spacing w:after="120" w:line="240" w:lineRule="auto"/>
        <w:rPr>
          <w:i/>
          <w:iCs/>
          <w:sz w:val="20"/>
          <w:szCs w:val="20"/>
        </w:rPr>
      </w:pPr>
    </w:p>
    <w:p w14:paraId="69084025" w14:textId="7B959209" w:rsidR="00CE1A62" w:rsidRPr="00FF1155" w:rsidRDefault="00CE1A62" w:rsidP="00626CCB">
      <w:pPr>
        <w:pStyle w:val="ListParagraph"/>
        <w:spacing w:after="120" w:line="240" w:lineRule="auto"/>
        <w:ind w:left="284"/>
        <w:contextualSpacing w:val="0"/>
      </w:pPr>
    </w:p>
    <w:p w14:paraId="32F10DB5" w14:textId="77777777" w:rsidR="00B44869" w:rsidRDefault="00B44869" w:rsidP="00B448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274BADFF" w14:textId="77777777" w:rsidR="003248A4" w:rsidRDefault="003248A4" w:rsidP="00B448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0660528D" w14:textId="77777777" w:rsidR="00B44869" w:rsidRDefault="00B44869" w:rsidP="00B448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24B73D10" w14:textId="77777777" w:rsidR="00C47802" w:rsidRDefault="00C47802">
      <w:pPr>
        <w:rPr>
          <w:b/>
          <w:bCs/>
          <w:color w:val="002060"/>
          <w:sz w:val="28"/>
          <w:szCs w:val="28"/>
        </w:rPr>
      </w:pPr>
      <w:r>
        <w:rPr>
          <w:b/>
          <w:bCs/>
          <w:color w:val="002060"/>
          <w:sz w:val="28"/>
          <w:szCs w:val="28"/>
        </w:rPr>
        <w:br w:type="page"/>
      </w:r>
    </w:p>
    <w:p w14:paraId="619E8AC3" w14:textId="25B3AD9C" w:rsidR="00DF58C6" w:rsidRDefault="00FC4DE8" w:rsidP="00FC4DE8">
      <w:pPr>
        <w:spacing w:after="0" w:line="240" w:lineRule="auto"/>
        <w:ind w:left="357" w:hanging="357"/>
        <w:contextualSpacing/>
      </w:pPr>
      <w:r w:rsidRPr="00E923D8">
        <w:drawing>
          <wp:inline distT="0" distB="0" distL="0" distR="0" wp14:anchorId="7918093E" wp14:editId="44F37C77">
            <wp:extent cx="6858000" cy="85559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55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14866" w14:textId="257CBC06" w:rsidR="00F95D88" w:rsidRDefault="00F95D88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D45F40B" w14:textId="77777777" w:rsidR="00437CE8" w:rsidRPr="00386607" w:rsidRDefault="00437CE8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FEFF39F" w14:textId="77777777" w:rsidR="007D3D24" w:rsidRDefault="007D3D24" w:rsidP="007D3D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33622A7A" w14:textId="77777777" w:rsidR="007D3D24" w:rsidRDefault="007D3D24" w:rsidP="007D3D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1C9A6A5B" w14:textId="77777777" w:rsidR="00706BA2" w:rsidRDefault="00706BA2" w:rsidP="007D3D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58044CC8" w14:textId="77777777" w:rsidR="007D3D24" w:rsidRDefault="007D3D24" w:rsidP="007D3D24">
      <w:pPr>
        <w:rPr>
          <w:sz w:val="20"/>
          <w:lang w:val="en-GB"/>
        </w:rPr>
      </w:pPr>
    </w:p>
    <w:p w14:paraId="7F1E7A5C" w14:textId="4084295A" w:rsidR="000B7D67" w:rsidRPr="000E2D45" w:rsidRDefault="000B7D67" w:rsidP="00C4355F">
      <w:pPr>
        <w:rPr>
          <w:sz w:val="20"/>
          <w:lang w:val="en-GB"/>
        </w:rPr>
      </w:pPr>
    </w:p>
    <w:sectPr w:rsidR="000B7D67" w:rsidRPr="000E2D45" w:rsidSect="00B9121E">
      <w:footerReference w:type="default" r:id="rId1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FC7CC" w14:textId="77777777" w:rsidR="00A118E7" w:rsidRDefault="00A118E7" w:rsidP="004B2286">
      <w:pPr>
        <w:spacing w:after="0" w:line="240" w:lineRule="auto"/>
      </w:pPr>
      <w:r>
        <w:separator/>
      </w:r>
    </w:p>
  </w:endnote>
  <w:endnote w:type="continuationSeparator" w:id="0">
    <w:p w14:paraId="4918C8EF" w14:textId="77777777" w:rsidR="00A118E7" w:rsidRDefault="00A118E7" w:rsidP="004B2286">
      <w:pPr>
        <w:spacing w:after="0" w:line="240" w:lineRule="auto"/>
      </w:pPr>
      <w:r>
        <w:continuationSeparator/>
      </w:r>
    </w:p>
  </w:endnote>
  <w:endnote w:type="continuationNotice" w:id="1">
    <w:p w14:paraId="1EC26332" w14:textId="77777777" w:rsidR="00A118E7" w:rsidRDefault="00A118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9E1B9" w14:textId="581EA433" w:rsidR="004B2286" w:rsidRDefault="00090437">
    <w:pPr>
      <w:pStyle w:val="Footer"/>
    </w:pPr>
    <w:r w:rsidRPr="00626CCB">
      <w:rPr>
        <w:rFonts w:asciiTheme="minorHAnsi" w:eastAsiaTheme="majorEastAsia" w:hAnsiTheme="minorHAnsi" w:cstheme="minorHAnsi"/>
      </w:rPr>
      <w:t xml:space="preserve">pg. </w:t>
    </w:r>
    <w:r w:rsidRPr="00626CCB">
      <w:rPr>
        <w:rFonts w:asciiTheme="minorHAnsi" w:eastAsiaTheme="minorEastAsia" w:hAnsiTheme="minorHAnsi" w:cstheme="minorHAnsi"/>
      </w:rPr>
      <w:fldChar w:fldCharType="begin"/>
    </w:r>
    <w:r w:rsidRPr="00626CCB">
      <w:rPr>
        <w:rFonts w:asciiTheme="minorHAnsi" w:hAnsiTheme="minorHAnsi" w:cstheme="minorHAnsi"/>
      </w:rPr>
      <w:instrText xml:space="preserve"> PAGE    \* MERGEFORMAT </w:instrText>
    </w:r>
    <w:r w:rsidRPr="00626CCB">
      <w:rPr>
        <w:rFonts w:asciiTheme="minorHAnsi" w:eastAsiaTheme="minorEastAsia" w:hAnsiTheme="minorHAnsi" w:cstheme="minorHAnsi"/>
      </w:rPr>
      <w:fldChar w:fldCharType="separate"/>
    </w:r>
    <w:r w:rsidRPr="00626CCB">
      <w:rPr>
        <w:rFonts w:asciiTheme="minorHAnsi" w:eastAsiaTheme="majorEastAsia" w:hAnsiTheme="minorHAnsi" w:cstheme="minorHAnsi"/>
        <w:noProof/>
      </w:rPr>
      <w:t>1</w:t>
    </w:r>
    <w:r w:rsidRPr="00626CCB">
      <w:rPr>
        <w:rFonts w:asciiTheme="minorHAnsi" w:eastAsiaTheme="majorEastAsia" w:hAnsiTheme="minorHAnsi" w:cstheme="minorHAnsi"/>
        <w:noProof/>
      </w:rPr>
      <w:fldChar w:fldCharType="end"/>
    </w:r>
    <w:r w:rsidR="004B2286">
      <w:ptab w:relativeTo="margin" w:alignment="center" w:leader="none"/>
    </w:r>
    <w:r w:rsidR="004D78F1">
      <w:t>8</w:t>
    </w:r>
    <w:r w:rsidR="00045C77">
      <w:t xml:space="preserve"> Assessment</w:t>
    </w:r>
    <w:r w:rsidR="00C162B9">
      <w:t xml:space="preserve"> Questions</w:t>
    </w:r>
    <w:r w:rsidR="004B2286">
      <w:ptab w:relativeTo="margin" w:alignment="right" w:leader="none"/>
    </w:r>
    <w:r>
      <w:t xml:space="preserve">Rev. 1.0 </w:t>
    </w:r>
    <w:r w:rsidR="009F237A">
      <w:t>2022-10-</w:t>
    </w:r>
    <w:r w:rsidR="00431B10">
      <w:t>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346E6" w14:textId="77777777" w:rsidR="00A118E7" w:rsidRDefault="00A118E7" w:rsidP="004B2286">
      <w:pPr>
        <w:spacing w:after="0" w:line="240" w:lineRule="auto"/>
      </w:pPr>
      <w:r>
        <w:separator/>
      </w:r>
    </w:p>
  </w:footnote>
  <w:footnote w:type="continuationSeparator" w:id="0">
    <w:p w14:paraId="44CBBE39" w14:textId="77777777" w:rsidR="00A118E7" w:rsidRDefault="00A118E7" w:rsidP="004B2286">
      <w:pPr>
        <w:spacing w:after="0" w:line="240" w:lineRule="auto"/>
      </w:pPr>
      <w:r>
        <w:continuationSeparator/>
      </w:r>
    </w:p>
  </w:footnote>
  <w:footnote w:type="continuationNotice" w:id="1">
    <w:p w14:paraId="4EA17E2E" w14:textId="77777777" w:rsidR="00A118E7" w:rsidRDefault="00A118E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34B6"/>
    <w:multiLevelType w:val="hybridMultilevel"/>
    <w:tmpl w:val="FEEAF1B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2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2E54125"/>
    <w:multiLevelType w:val="hybridMultilevel"/>
    <w:tmpl w:val="AA74C2A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9E4B04C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620346"/>
    <w:multiLevelType w:val="hybridMultilevel"/>
    <w:tmpl w:val="269A46DC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1703F"/>
    <w:multiLevelType w:val="hybridMultilevel"/>
    <w:tmpl w:val="3B965FB8"/>
    <w:lvl w:ilvl="0" w:tplc="10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70FC4"/>
    <w:multiLevelType w:val="hybridMultilevel"/>
    <w:tmpl w:val="224C0B5E"/>
    <w:lvl w:ilvl="0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A5936B2"/>
    <w:multiLevelType w:val="hybridMultilevel"/>
    <w:tmpl w:val="1FAA46A2"/>
    <w:lvl w:ilvl="0" w:tplc="09E4B04C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740FA"/>
    <w:multiLevelType w:val="hybridMultilevel"/>
    <w:tmpl w:val="87BE2C7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­"/>
      <w:lvlJc w:val="left"/>
      <w:pPr>
        <w:ind w:left="1457" w:hanging="360"/>
      </w:pPr>
      <w:rPr>
        <w:rFonts w:ascii="Courier New" w:hAnsi="Courier New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0BC408AC"/>
    <w:multiLevelType w:val="hybridMultilevel"/>
    <w:tmpl w:val="EE4A39F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D93B23"/>
    <w:multiLevelType w:val="hybridMultilevel"/>
    <w:tmpl w:val="D08CFF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B516FB"/>
    <w:multiLevelType w:val="hybridMultilevel"/>
    <w:tmpl w:val="CEF06D9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C16801"/>
    <w:multiLevelType w:val="hybridMultilevel"/>
    <w:tmpl w:val="3716A21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120BDA"/>
    <w:multiLevelType w:val="hybridMultilevel"/>
    <w:tmpl w:val="2ECE1A20"/>
    <w:lvl w:ilvl="0" w:tplc="94CAB86A">
      <w:start w:val="4"/>
      <w:numFmt w:val="bullet"/>
      <w:lvlText w:val="—"/>
      <w:lvlJc w:val="left"/>
      <w:pPr>
        <w:ind w:left="2901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36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5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61" w:hanging="360"/>
      </w:pPr>
      <w:rPr>
        <w:rFonts w:ascii="Wingdings" w:hAnsi="Wingdings" w:hint="default"/>
      </w:rPr>
    </w:lvl>
  </w:abstractNum>
  <w:abstractNum w:abstractNumId="12" w15:restartNumberingAfterBreak="0">
    <w:nsid w:val="1089080A"/>
    <w:multiLevelType w:val="hybridMultilevel"/>
    <w:tmpl w:val="65B2C52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C86DD3"/>
    <w:multiLevelType w:val="hybridMultilevel"/>
    <w:tmpl w:val="D7AEAC0C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FA5257"/>
    <w:multiLevelType w:val="hybridMultilevel"/>
    <w:tmpl w:val="BC02437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2126132"/>
    <w:multiLevelType w:val="hybridMultilevel"/>
    <w:tmpl w:val="88EC439C"/>
    <w:lvl w:ilvl="0" w:tplc="AC26CCD4">
      <w:start w:val="4"/>
      <w:numFmt w:val="bullet"/>
      <w:lvlText w:val="—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43C67CE"/>
    <w:multiLevelType w:val="hybridMultilevel"/>
    <w:tmpl w:val="28AE0F60"/>
    <w:lvl w:ilvl="0" w:tplc="09E4B04C">
      <w:numFmt w:val="bullet"/>
      <w:lvlText w:val="•"/>
      <w:lvlJc w:val="left"/>
      <w:pPr>
        <w:ind w:left="1457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7" w15:restartNumberingAfterBreak="0">
    <w:nsid w:val="15627473"/>
    <w:multiLevelType w:val="hybridMultilevel"/>
    <w:tmpl w:val="00C62638"/>
    <w:lvl w:ilvl="0" w:tplc="5DF6FBD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2548EA"/>
    <w:multiLevelType w:val="hybridMultilevel"/>
    <w:tmpl w:val="8076B6D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031595"/>
    <w:multiLevelType w:val="hybridMultilevel"/>
    <w:tmpl w:val="B6B01DD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9E4B04C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90F17B7"/>
    <w:multiLevelType w:val="hybridMultilevel"/>
    <w:tmpl w:val="8490F6BC"/>
    <w:lvl w:ilvl="0" w:tplc="10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9852CE5"/>
    <w:multiLevelType w:val="hybridMultilevel"/>
    <w:tmpl w:val="C24455B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2" w:tplc="10090003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2" w15:restartNumberingAfterBreak="0">
    <w:nsid w:val="1AC82520"/>
    <w:multiLevelType w:val="hybridMultilevel"/>
    <w:tmpl w:val="DA1C065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2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1CDD0C43"/>
    <w:multiLevelType w:val="hybridMultilevel"/>
    <w:tmpl w:val="E3F6D2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CEC350C"/>
    <w:multiLevelType w:val="hybridMultilevel"/>
    <w:tmpl w:val="DA80F9EE"/>
    <w:lvl w:ilvl="0" w:tplc="42C61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7C3CAD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3AF8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4C81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D4CB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5A7E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142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5057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DBE2E67"/>
    <w:multiLevelType w:val="hybridMultilevel"/>
    <w:tmpl w:val="64A0DAD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2" w:tplc="10090005">
      <w:start w:val="1"/>
      <w:numFmt w:val="bullet"/>
      <w:lvlText w:val=""/>
      <w:lvlJc w:val="left"/>
      <w:pPr>
        <w:ind w:left="145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1E5D18CA"/>
    <w:multiLevelType w:val="hybridMultilevel"/>
    <w:tmpl w:val="50BE18F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1FE67B39"/>
    <w:multiLevelType w:val="hybridMultilevel"/>
    <w:tmpl w:val="6DD4D38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068615A"/>
    <w:multiLevelType w:val="multilevel"/>
    <w:tmpl w:val="245E8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220A7F68"/>
    <w:multiLevelType w:val="hybridMultilevel"/>
    <w:tmpl w:val="2FC4CA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25B3BE4"/>
    <w:multiLevelType w:val="hybridMultilevel"/>
    <w:tmpl w:val="BD4A686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32A3DF7"/>
    <w:multiLevelType w:val="hybridMultilevel"/>
    <w:tmpl w:val="91F27BA8"/>
    <w:lvl w:ilvl="0" w:tplc="CAB87FBA">
      <w:start w:val="4"/>
      <w:numFmt w:val="bullet"/>
      <w:lvlText w:val="&gt;"/>
      <w:lvlJc w:val="left"/>
      <w:pPr>
        <w:ind w:left="1081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32" w15:restartNumberingAfterBreak="0">
    <w:nsid w:val="243D701E"/>
    <w:multiLevelType w:val="hybridMultilevel"/>
    <w:tmpl w:val="B016DC3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257B20B4"/>
    <w:multiLevelType w:val="hybridMultilevel"/>
    <w:tmpl w:val="275416D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5FE35F6"/>
    <w:multiLevelType w:val="hybridMultilevel"/>
    <w:tmpl w:val="50D0D55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5364D1"/>
    <w:multiLevelType w:val="hybridMultilevel"/>
    <w:tmpl w:val="F7AAB84A"/>
    <w:lvl w:ilvl="0" w:tplc="10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92360BA"/>
    <w:multiLevelType w:val="hybridMultilevel"/>
    <w:tmpl w:val="E1249E1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29EB5EFA"/>
    <w:multiLevelType w:val="hybridMultilevel"/>
    <w:tmpl w:val="108E7D00"/>
    <w:lvl w:ilvl="0" w:tplc="10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AD90FFF"/>
    <w:multiLevelType w:val="hybridMultilevel"/>
    <w:tmpl w:val="8E0863E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C852090"/>
    <w:multiLevelType w:val="hybridMultilevel"/>
    <w:tmpl w:val="5EF2D4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EBA5C01"/>
    <w:multiLevelType w:val="hybridMultilevel"/>
    <w:tmpl w:val="A4A02A3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1612369"/>
    <w:multiLevelType w:val="hybridMultilevel"/>
    <w:tmpl w:val="415E2742"/>
    <w:lvl w:ilvl="0" w:tplc="E8081C18">
      <w:start w:val="4"/>
      <w:numFmt w:val="bullet"/>
      <w:lvlText w:val="—"/>
      <w:lvlJc w:val="left"/>
      <w:pPr>
        <w:ind w:left="644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2" w15:restartNumberingAfterBreak="0">
    <w:nsid w:val="32017B11"/>
    <w:multiLevelType w:val="hybridMultilevel"/>
    <w:tmpl w:val="ABB8451A"/>
    <w:lvl w:ilvl="0" w:tplc="6D62BE5E">
      <w:numFmt w:val="bullet"/>
      <w:lvlText w:val="•"/>
      <w:lvlJc w:val="left"/>
      <w:pPr>
        <w:ind w:left="1353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25B0785"/>
    <w:multiLevelType w:val="hybridMultilevel"/>
    <w:tmpl w:val="6DEC6142"/>
    <w:lvl w:ilvl="0" w:tplc="10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2BF0B80"/>
    <w:multiLevelType w:val="hybridMultilevel"/>
    <w:tmpl w:val="A170C4A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4ED19DD"/>
    <w:multiLevelType w:val="hybridMultilevel"/>
    <w:tmpl w:val="CD6E92D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356819BD"/>
    <w:multiLevelType w:val="hybridMultilevel"/>
    <w:tmpl w:val="9C60814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8C2265A"/>
    <w:multiLevelType w:val="hybridMultilevel"/>
    <w:tmpl w:val="197AA8F8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B283BC3"/>
    <w:multiLevelType w:val="hybridMultilevel"/>
    <w:tmpl w:val="F0581CA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3E1D2A13"/>
    <w:multiLevelType w:val="hybridMultilevel"/>
    <w:tmpl w:val="A0AC5CE4"/>
    <w:lvl w:ilvl="0" w:tplc="BD76F2B4">
      <w:start w:val="4"/>
      <w:numFmt w:val="bullet"/>
      <w:lvlText w:val="—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40FF3466"/>
    <w:multiLevelType w:val="multilevel"/>
    <w:tmpl w:val="E3781F42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lowerLetter"/>
      <w:pStyle w:val="Heading2"/>
      <w:lvlText w:val="%2)"/>
      <w:lvlJc w:val="left"/>
      <w:pPr>
        <w:ind w:left="1440" w:hanging="360"/>
      </w:pPr>
    </w:lvl>
    <w:lvl w:ilvl="2">
      <w:start w:val="1"/>
      <w:numFmt w:val="lowerRoman"/>
      <w:pStyle w:val="Heading3"/>
      <w:lvlText w:val="%3."/>
      <w:lvlJc w:val="right"/>
      <w:pPr>
        <w:ind w:left="2160" w:hanging="180"/>
      </w:pPr>
    </w:lvl>
    <w:lvl w:ilvl="3">
      <w:start w:val="1"/>
      <w:numFmt w:val="decimal"/>
      <w:pStyle w:val="Heading4"/>
      <w:lvlText w:val="%4."/>
      <w:lvlJc w:val="left"/>
      <w:pPr>
        <w:ind w:left="2880" w:hanging="360"/>
      </w:pPr>
    </w:lvl>
    <w:lvl w:ilvl="4">
      <w:start w:val="1"/>
      <w:numFmt w:val="lowerLetter"/>
      <w:pStyle w:val="Heading5"/>
      <w:lvlText w:val="%5."/>
      <w:lvlJc w:val="left"/>
      <w:pPr>
        <w:ind w:left="3600" w:hanging="360"/>
      </w:pPr>
    </w:lvl>
    <w:lvl w:ilvl="5">
      <w:start w:val="1"/>
      <w:numFmt w:val="lowerRoman"/>
      <w:pStyle w:val="Heading6"/>
      <w:lvlText w:val="%6."/>
      <w:lvlJc w:val="right"/>
      <w:pPr>
        <w:ind w:left="4320" w:hanging="180"/>
      </w:pPr>
    </w:lvl>
    <w:lvl w:ilvl="6">
      <w:start w:val="1"/>
      <w:numFmt w:val="decimal"/>
      <w:pStyle w:val="Heading7"/>
      <w:lvlText w:val="%7."/>
      <w:lvlJc w:val="left"/>
      <w:pPr>
        <w:ind w:left="5040" w:hanging="360"/>
      </w:pPr>
    </w:lvl>
    <w:lvl w:ilvl="7">
      <w:start w:val="1"/>
      <w:numFmt w:val="lowerLetter"/>
      <w:pStyle w:val="Heading8"/>
      <w:lvlText w:val="%8."/>
      <w:lvlJc w:val="left"/>
      <w:pPr>
        <w:ind w:left="5760" w:hanging="360"/>
      </w:pPr>
    </w:lvl>
    <w:lvl w:ilvl="8">
      <w:start w:val="1"/>
      <w:numFmt w:val="lowerRoman"/>
      <w:pStyle w:val="Heading9"/>
      <w:lvlText w:val="%9."/>
      <w:lvlJc w:val="right"/>
      <w:pPr>
        <w:ind w:left="6480" w:hanging="180"/>
      </w:pPr>
    </w:lvl>
  </w:abstractNum>
  <w:abstractNum w:abstractNumId="51" w15:restartNumberingAfterBreak="0">
    <w:nsid w:val="41E93EE9"/>
    <w:multiLevelType w:val="hybridMultilevel"/>
    <w:tmpl w:val="710A0E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24A442C"/>
    <w:multiLevelType w:val="hybridMultilevel"/>
    <w:tmpl w:val="059C8E0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2" w:tplc="10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3" w15:restartNumberingAfterBreak="0">
    <w:nsid w:val="42DF210C"/>
    <w:multiLevelType w:val="hybridMultilevel"/>
    <w:tmpl w:val="FDAC5F5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3206A3F"/>
    <w:multiLevelType w:val="hybridMultilevel"/>
    <w:tmpl w:val="232EED6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2" w:tplc="10090005">
      <w:start w:val="1"/>
      <w:numFmt w:val="bullet"/>
      <w:lvlText w:val=""/>
      <w:lvlJc w:val="left"/>
      <w:pPr>
        <w:ind w:left="145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5" w15:restartNumberingAfterBreak="0">
    <w:nsid w:val="43746A27"/>
    <w:multiLevelType w:val="hybridMultilevel"/>
    <w:tmpl w:val="A732D70E"/>
    <w:lvl w:ilvl="0" w:tplc="41CCB2B0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3DE4E41"/>
    <w:multiLevelType w:val="hybridMultilevel"/>
    <w:tmpl w:val="A9F8206A"/>
    <w:lvl w:ilvl="0" w:tplc="10090003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7" w15:restartNumberingAfterBreak="0">
    <w:nsid w:val="44A47941"/>
    <w:multiLevelType w:val="hybridMultilevel"/>
    <w:tmpl w:val="D1E835B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2" w:tplc="10090003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8" w15:restartNumberingAfterBreak="0">
    <w:nsid w:val="44A77673"/>
    <w:multiLevelType w:val="hybridMultilevel"/>
    <w:tmpl w:val="FEDE32F0"/>
    <w:lvl w:ilvl="0" w:tplc="10090003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9" w15:restartNumberingAfterBreak="0">
    <w:nsid w:val="44F64E94"/>
    <w:multiLevelType w:val="hybridMultilevel"/>
    <w:tmpl w:val="E7A427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5F87AA6"/>
    <w:multiLevelType w:val="hybridMultilevel"/>
    <w:tmpl w:val="FD6A889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46DA5872"/>
    <w:multiLevelType w:val="hybridMultilevel"/>
    <w:tmpl w:val="8772A2E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4750012C"/>
    <w:multiLevelType w:val="hybridMultilevel"/>
    <w:tmpl w:val="864EF5A2"/>
    <w:lvl w:ilvl="0" w:tplc="09E4B04C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4AFE336A"/>
    <w:multiLevelType w:val="hybridMultilevel"/>
    <w:tmpl w:val="A08828C2"/>
    <w:lvl w:ilvl="0" w:tplc="10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7686697"/>
    <w:multiLevelType w:val="hybridMultilevel"/>
    <w:tmpl w:val="9ADECA04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591133F6"/>
    <w:multiLevelType w:val="hybridMultilevel"/>
    <w:tmpl w:val="93AEF37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A3445B0"/>
    <w:multiLevelType w:val="hybridMultilevel"/>
    <w:tmpl w:val="46D02A0A"/>
    <w:lvl w:ilvl="0" w:tplc="10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67" w15:restartNumberingAfterBreak="0">
    <w:nsid w:val="5B970A94"/>
    <w:multiLevelType w:val="hybridMultilevel"/>
    <w:tmpl w:val="4D58C192"/>
    <w:lvl w:ilvl="0" w:tplc="740EACD0">
      <w:start w:val="4"/>
      <w:numFmt w:val="bullet"/>
      <w:lvlText w:val="—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F5623CF"/>
    <w:multiLevelType w:val="multilevel"/>
    <w:tmpl w:val="721ABCBE"/>
    <w:lvl w:ilvl="0">
      <w:start w:val="1"/>
      <w:numFmt w:val="decimal"/>
      <w:pStyle w:val="Borden1Level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pStyle w:val="Borden1Level2"/>
      <w:lvlText w:val="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Roman"/>
      <w:pStyle w:val="Borden1Level3"/>
      <w:lvlText w:val="(%3)"/>
      <w:lvlJc w:val="left"/>
      <w:pPr>
        <w:tabs>
          <w:tab w:val="num" w:pos="2520"/>
        </w:tabs>
        <w:ind w:left="2160" w:hanging="720"/>
      </w:pPr>
      <w:rPr>
        <w:rFonts w:hint="default"/>
      </w:rPr>
    </w:lvl>
    <w:lvl w:ilvl="3">
      <w:start w:val="1"/>
      <w:numFmt w:val="decimal"/>
      <w:pStyle w:val="Borden1Level4"/>
      <w:lvlText w:val="(%4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lowerLetter"/>
      <w:pStyle w:val="Borden1Level5"/>
      <w:lvlText w:val="(%5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lowerRoman"/>
      <w:pStyle w:val="Borden1Level6"/>
      <w:lvlText w:val="(%6)"/>
      <w:lvlJc w:val="left"/>
      <w:pPr>
        <w:tabs>
          <w:tab w:val="num" w:pos="4680"/>
        </w:tabs>
        <w:ind w:left="4320" w:hanging="720"/>
      </w:pPr>
      <w:rPr>
        <w:rFonts w:hint="default"/>
      </w:rPr>
    </w:lvl>
    <w:lvl w:ilvl="6">
      <w:start w:val="1"/>
      <w:numFmt w:val="decimal"/>
      <w:pStyle w:val="Borden1Level7"/>
      <w:lvlText w:val="%7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lowerLetter"/>
      <w:pStyle w:val="Borden1Level8"/>
      <w:lvlText w:val="%8)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lowerRoman"/>
      <w:pStyle w:val="Borden1Level9"/>
      <w:lvlText w:val="%9)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69" w15:restartNumberingAfterBreak="0">
    <w:nsid w:val="5F8D79F7"/>
    <w:multiLevelType w:val="hybridMultilevel"/>
    <w:tmpl w:val="5E9AD1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2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0" w15:restartNumberingAfterBreak="0">
    <w:nsid w:val="64EE44F7"/>
    <w:multiLevelType w:val="hybridMultilevel"/>
    <w:tmpl w:val="EE12F2A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1" w15:restartNumberingAfterBreak="0">
    <w:nsid w:val="65F772B9"/>
    <w:multiLevelType w:val="hybridMultilevel"/>
    <w:tmpl w:val="81202352"/>
    <w:lvl w:ilvl="0" w:tplc="465CC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753336A"/>
    <w:multiLevelType w:val="hybridMultilevel"/>
    <w:tmpl w:val="225C8184"/>
    <w:lvl w:ilvl="0" w:tplc="55F286C8">
      <w:start w:val="4"/>
      <w:numFmt w:val="bullet"/>
      <w:lvlText w:val="—"/>
      <w:lvlJc w:val="left"/>
      <w:pPr>
        <w:ind w:left="644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3" w15:restartNumberingAfterBreak="0">
    <w:nsid w:val="67C542DD"/>
    <w:multiLevelType w:val="hybridMultilevel"/>
    <w:tmpl w:val="5B2634B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­"/>
      <w:lvlJc w:val="left"/>
      <w:pPr>
        <w:ind w:left="1457" w:hanging="360"/>
      </w:pPr>
      <w:rPr>
        <w:rFonts w:ascii="Courier New" w:hAnsi="Courier New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4" w15:restartNumberingAfterBreak="0">
    <w:nsid w:val="6B7F4221"/>
    <w:multiLevelType w:val="hybridMultilevel"/>
    <w:tmpl w:val="5B425E3C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FA56C54"/>
    <w:multiLevelType w:val="hybridMultilevel"/>
    <w:tmpl w:val="DFF4510E"/>
    <w:lvl w:ilvl="0" w:tplc="10090003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76" w15:restartNumberingAfterBreak="0">
    <w:nsid w:val="70972D47"/>
    <w:multiLevelType w:val="hybridMultilevel"/>
    <w:tmpl w:val="F50A308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71BF0C69"/>
    <w:multiLevelType w:val="hybridMultilevel"/>
    <w:tmpl w:val="B03C6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2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8" w15:restartNumberingAfterBreak="0">
    <w:nsid w:val="779D16C0"/>
    <w:multiLevelType w:val="hybridMultilevel"/>
    <w:tmpl w:val="06C4DBFE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7533178">
    <w:abstractNumId w:val="28"/>
  </w:num>
  <w:num w:numId="2" w16cid:durableId="238759150">
    <w:abstractNumId w:val="28"/>
  </w:num>
  <w:num w:numId="3" w16cid:durableId="879631168">
    <w:abstractNumId w:val="42"/>
  </w:num>
  <w:num w:numId="4" w16cid:durableId="1110510708">
    <w:abstractNumId w:val="49"/>
  </w:num>
  <w:num w:numId="5" w16cid:durableId="1416435219">
    <w:abstractNumId w:val="67"/>
  </w:num>
  <w:num w:numId="6" w16cid:durableId="1199009622">
    <w:abstractNumId w:val="15"/>
  </w:num>
  <w:num w:numId="7" w16cid:durableId="1236089660">
    <w:abstractNumId w:val="72"/>
  </w:num>
  <w:num w:numId="8" w16cid:durableId="1882983472">
    <w:abstractNumId w:val="41"/>
  </w:num>
  <w:num w:numId="9" w16cid:durableId="1399590383">
    <w:abstractNumId w:val="11"/>
  </w:num>
  <w:num w:numId="10" w16cid:durableId="2070107278">
    <w:abstractNumId w:val="31"/>
  </w:num>
  <w:num w:numId="11" w16cid:durableId="466163236">
    <w:abstractNumId w:val="17"/>
  </w:num>
  <w:num w:numId="12" w16cid:durableId="166218388">
    <w:abstractNumId w:val="55"/>
  </w:num>
  <w:num w:numId="13" w16cid:durableId="1409497029">
    <w:abstractNumId w:val="51"/>
  </w:num>
  <w:num w:numId="14" w16cid:durableId="894240333">
    <w:abstractNumId w:val="50"/>
  </w:num>
  <w:num w:numId="15" w16cid:durableId="1614171140">
    <w:abstractNumId w:val="68"/>
  </w:num>
  <w:num w:numId="16" w16cid:durableId="1387487278">
    <w:abstractNumId w:val="61"/>
  </w:num>
  <w:num w:numId="17" w16cid:durableId="1407915443">
    <w:abstractNumId w:val="29"/>
  </w:num>
  <w:num w:numId="18" w16cid:durableId="1238783325">
    <w:abstractNumId w:val="71"/>
  </w:num>
  <w:num w:numId="19" w16cid:durableId="969091163">
    <w:abstractNumId w:val="4"/>
  </w:num>
  <w:num w:numId="20" w16cid:durableId="1800100527">
    <w:abstractNumId w:val="70"/>
  </w:num>
  <w:num w:numId="21" w16cid:durableId="789514215">
    <w:abstractNumId w:val="36"/>
  </w:num>
  <w:num w:numId="22" w16cid:durableId="1427728826">
    <w:abstractNumId w:val="26"/>
  </w:num>
  <w:num w:numId="23" w16cid:durableId="1513184185">
    <w:abstractNumId w:val="32"/>
  </w:num>
  <w:num w:numId="24" w16cid:durableId="1135831319">
    <w:abstractNumId w:val="77"/>
  </w:num>
  <w:num w:numId="25" w16cid:durableId="1874347638">
    <w:abstractNumId w:val="24"/>
  </w:num>
  <w:num w:numId="26" w16cid:durableId="369916257">
    <w:abstractNumId w:val="63"/>
  </w:num>
  <w:num w:numId="27" w16cid:durableId="1840654760">
    <w:abstractNumId w:val="20"/>
  </w:num>
  <w:num w:numId="28" w16cid:durableId="1774667523">
    <w:abstractNumId w:val="8"/>
  </w:num>
  <w:num w:numId="29" w16cid:durableId="528299189">
    <w:abstractNumId w:val="12"/>
  </w:num>
  <w:num w:numId="30" w16cid:durableId="1159157564">
    <w:abstractNumId w:val="9"/>
  </w:num>
  <w:num w:numId="31" w16cid:durableId="2060782151">
    <w:abstractNumId w:val="53"/>
  </w:num>
  <w:num w:numId="32" w16cid:durableId="1702508619">
    <w:abstractNumId w:val="40"/>
  </w:num>
  <w:num w:numId="33" w16cid:durableId="1672220019">
    <w:abstractNumId w:val="34"/>
  </w:num>
  <w:num w:numId="34" w16cid:durableId="1618684676">
    <w:abstractNumId w:val="7"/>
  </w:num>
  <w:num w:numId="35" w16cid:durableId="341277418">
    <w:abstractNumId w:val="45"/>
  </w:num>
  <w:num w:numId="36" w16cid:durableId="543637039">
    <w:abstractNumId w:val="14"/>
  </w:num>
  <w:num w:numId="37" w16cid:durableId="1920168980">
    <w:abstractNumId w:val="78"/>
  </w:num>
  <w:num w:numId="38" w16cid:durableId="148447222">
    <w:abstractNumId w:val="66"/>
  </w:num>
  <w:num w:numId="39" w16cid:durableId="357464905">
    <w:abstractNumId w:val="75"/>
  </w:num>
  <w:num w:numId="40" w16cid:durableId="1927380953">
    <w:abstractNumId w:val="60"/>
  </w:num>
  <w:num w:numId="41" w16cid:durableId="2041658414">
    <w:abstractNumId w:val="0"/>
  </w:num>
  <w:num w:numId="42" w16cid:durableId="1542982206">
    <w:abstractNumId w:val="69"/>
  </w:num>
  <w:num w:numId="43" w16cid:durableId="52508251">
    <w:abstractNumId w:val="22"/>
  </w:num>
  <w:num w:numId="44" w16cid:durableId="294606412">
    <w:abstractNumId w:val="23"/>
  </w:num>
  <w:num w:numId="45" w16cid:durableId="718283239">
    <w:abstractNumId w:val="65"/>
  </w:num>
  <w:num w:numId="46" w16cid:durableId="1812358182">
    <w:abstractNumId w:val="30"/>
  </w:num>
  <w:num w:numId="47" w16cid:durableId="35087507">
    <w:abstractNumId w:val="3"/>
  </w:num>
  <w:num w:numId="48" w16cid:durableId="1011253214">
    <w:abstractNumId w:val="43"/>
  </w:num>
  <w:num w:numId="49" w16cid:durableId="1846164410">
    <w:abstractNumId w:val="37"/>
  </w:num>
  <w:num w:numId="50" w16cid:durableId="1725252955">
    <w:abstractNumId w:val="35"/>
  </w:num>
  <w:num w:numId="51" w16cid:durableId="1553539144">
    <w:abstractNumId w:val="39"/>
  </w:num>
  <w:num w:numId="52" w16cid:durableId="1770537295">
    <w:abstractNumId w:val="38"/>
  </w:num>
  <w:num w:numId="53" w16cid:durableId="1923560506">
    <w:abstractNumId w:val="18"/>
  </w:num>
  <w:num w:numId="54" w16cid:durableId="1145658214">
    <w:abstractNumId w:val="33"/>
  </w:num>
  <w:num w:numId="55" w16cid:durableId="1649096058">
    <w:abstractNumId w:val="44"/>
  </w:num>
  <w:num w:numId="56" w16cid:durableId="755977895">
    <w:abstractNumId w:val="10"/>
  </w:num>
  <w:num w:numId="57" w16cid:durableId="68966927">
    <w:abstractNumId w:val="27"/>
  </w:num>
  <w:num w:numId="58" w16cid:durableId="1141191846">
    <w:abstractNumId w:val="59"/>
  </w:num>
  <w:num w:numId="59" w16cid:durableId="699817164">
    <w:abstractNumId w:val="46"/>
  </w:num>
  <w:num w:numId="60" w16cid:durableId="158349798">
    <w:abstractNumId w:val="13"/>
  </w:num>
  <w:num w:numId="61" w16cid:durableId="865405635">
    <w:abstractNumId w:val="2"/>
  </w:num>
  <w:num w:numId="62" w16cid:durableId="1939436571">
    <w:abstractNumId w:val="47"/>
  </w:num>
  <w:num w:numId="63" w16cid:durableId="502282394">
    <w:abstractNumId w:val="74"/>
  </w:num>
  <w:num w:numId="64" w16cid:durableId="801923757">
    <w:abstractNumId w:val="62"/>
  </w:num>
  <w:num w:numId="65" w16cid:durableId="222565997">
    <w:abstractNumId w:val="5"/>
  </w:num>
  <w:num w:numId="66" w16cid:durableId="208499870">
    <w:abstractNumId w:val="16"/>
  </w:num>
  <w:num w:numId="67" w16cid:durableId="1390685165">
    <w:abstractNumId w:val="56"/>
  </w:num>
  <w:num w:numId="68" w16cid:durableId="1572037514">
    <w:abstractNumId w:val="58"/>
  </w:num>
  <w:num w:numId="69" w16cid:durableId="1906791879">
    <w:abstractNumId w:val="48"/>
  </w:num>
  <w:num w:numId="70" w16cid:durableId="780497692">
    <w:abstractNumId w:val="19"/>
  </w:num>
  <w:num w:numId="71" w16cid:durableId="1942908006">
    <w:abstractNumId w:val="1"/>
  </w:num>
  <w:num w:numId="72" w16cid:durableId="795757655">
    <w:abstractNumId w:val="76"/>
  </w:num>
  <w:num w:numId="73" w16cid:durableId="55129176">
    <w:abstractNumId w:val="64"/>
  </w:num>
  <w:num w:numId="74" w16cid:durableId="22024719">
    <w:abstractNumId w:val="52"/>
  </w:num>
  <w:num w:numId="75" w16cid:durableId="1487746762">
    <w:abstractNumId w:val="73"/>
  </w:num>
  <w:num w:numId="76" w16cid:durableId="232854321">
    <w:abstractNumId w:val="21"/>
  </w:num>
  <w:num w:numId="77" w16cid:durableId="183977510">
    <w:abstractNumId w:val="57"/>
  </w:num>
  <w:num w:numId="78" w16cid:durableId="1799757730">
    <w:abstractNumId w:val="25"/>
  </w:num>
  <w:num w:numId="79" w16cid:durableId="859514789">
    <w:abstractNumId w:val="54"/>
  </w:num>
  <w:num w:numId="80" w16cid:durableId="137839518">
    <w:abstractNumId w:val="6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revisionView w:markup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tzQzNDG0NDczMjZX0lEKTi0uzszPAykwqgUACsUSFiwAAAA="/>
  </w:docVars>
  <w:rsids>
    <w:rsidRoot w:val="00691C0F"/>
    <w:rsid w:val="000039D7"/>
    <w:rsid w:val="000061E8"/>
    <w:rsid w:val="00006215"/>
    <w:rsid w:val="000170E5"/>
    <w:rsid w:val="00021C69"/>
    <w:rsid w:val="00025E6A"/>
    <w:rsid w:val="000260F0"/>
    <w:rsid w:val="00045C77"/>
    <w:rsid w:val="000466E0"/>
    <w:rsid w:val="0005177C"/>
    <w:rsid w:val="00052156"/>
    <w:rsid w:val="00052348"/>
    <w:rsid w:val="000549F1"/>
    <w:rsid w:val="00071679"/>
    <w:rsid w:val="00080025"/>
    <w:rsid w:val="00083D79"/>
    <w:rsid w:val="000844BB"/>
    <w:rsid w:val="00090437"/>
    <w:rsid w:val="000928F3"/>
    <w:rsid w:val="00096A2B"/>
    <w:rsid w:val="000974E5"/>
    <w:rsid w:val="000A24E1"/>
    <w:rsid w:val="000A68E4"/>
    <w:rsid w:val="000B24DA"/>
    <w:rsid w:val="000B4950"/>
    <w:rsid w:val="000B7D67"/>
    <w:rsid w:val="000C787F"/>
    <w:rsid w:val="000D26DD"/>
    <w:rsid w:val="000E2D45"/>
    <w:rsid w:val="000F08FC"/>
    <w:rsid w:val="000F2145"/>
    <w:rsid w:val="001000B4"/>
    <w:rsid w:val="00100693"/>
    <w:rsid w:val="00100EB6"/>
    <w:rsid w:val="00105E65"/>
    <w:rsid w:val="00111E94"/>
    <w:rsid w:val="001213B2"/>
    <w:rsid w:val="00121480"/>
    <w:rsid w:val="00125DD1"/>
    <w:rsid w:val="001307DE"/>
    <w:rsid w:val="0013255B"/>
    <w:rsid w:val="00145187"/>
    <w:rsid w:val="001451D1"/>
    <w:rsid w:val="00145516"/>
    <w:rsid w:val="00152C46"/>
    <w:rsid w:val="00152F83"/>
    <w:rsid w:val="00153B20"/>
    <w:rsid w:val="00164772"/>
    <w:rsid w:val="001676ED"/>
    <w:rsid w:val="00172031"/>
    <w:rsid w:val="00180488"/>
    <w:rsid w:val="00185C2C"/>
    <w:rsid w:val="00191AC3"/>
    <w:rsid w:val="001A0A7B"/>
    <w:rsid w:val="001A1695"/>
    <w:rsid w:val="001A2A0F"/>
    <w:rsid w:val="001A2E1B"/>
    <w:rsid w:val="001A4658"/>
    <w:rsid w:val="001B05D1"/>
    <w:rsid w:val="001B3A7C"/>
    <w:rsid w:val="001B6329"/>
    <w:rsid w:val="001C3A5D"/>
    <w:rsid w:val="001C3DD5"/>
    <w:rsid w:val="001C4107"/>
    <w:rsid w:val="001C799E"/>
    <w:rsid w:val="001D3A6F"/>
    <w:rsid w:val="001D58CA"/>
    <w:rsid w:val="001E384D"/>
    <w:rsid w:val="001E4BF1"/>
    <w:rsid w:val="001F39F8"/>
    <w:rsid w:val="002050BD"/>
    <w:rsid w:val="00205C56"/>
    <w:rsid w:val="00206242"/>
    <w:rsid w:val="00215566"/>
    <w:rsid w:val="002302C1"/>
    <w:rsid w:val="002353D6"/>
    <w:rsid w:val="0023750B"/>
    <w:rsid w:val="00244714"/>
    <w:rsid w:val="00245E2F"/>
    <w:rsid w:val="0026003C"/>
    <w:rsid w:val="00266560"/>
    <w:rsid w:val="0026710D"/>
    <w:rsid w:val="0027253E"/>
    <w:rsid w:val="002736FD"/>
    <w:rsid w:val="00282863"/>
    <w:rsid w:val="00287B35"/>
    <w:rsid w:val="00290914"/>
    <w:rsid w:val="002A23F8"/>
    <w:rsid w:val="002B0D49"/>
    <w:rsid w:val="002D0C79"/>
    <w:rsid w:val="002E44B2"/>
    <w:rsid w:val="002F7685"/>
    <w:rsid w:val="00302B12"/>
    <w:rsid w:val="0030411D"/>
    <w:rsid w:val="00316DA7"/>
    <w:rsid w:val="00320102"/>
    <w:rsid w:val="003248A4"/>
    <w:rsid w:val="0032625B"/>
    <w:rsid w:val="003333BD"/>
    <w:rsid w:val="003347BE"/>
    <w:rsid w:val="00335909"/>
    <w:rsid w:val="003366A4"/>
    <w:rsid w:val="003375C7"/>
    <w:rsid w:val="003609A7"/>
    <w:rsid w:val="00365F12"/>
    <w:rsid w:val="00373151"/>
    <w:rsid w:val="00374DDC"/>
    <w:rsid w:val="0037664F"/>
    <w:rsid w:val="00384A23"/>
    <w:rsid w:val="00386607"/>
    <w:rsid w:val="003A3A1D"/>
    <w:rsid w:val="003A626C"/>
    <w:rsid w:val="003C3BD1"/>
    <w:rsid w:val="003C4CDE"/>
    <w:rsid w:val="003D3A71"/>
    <w:rsid w:val="003D5E03"/>
    <w:rsid w:val="003E607D"/>
    <w:rsid w:val="003F2852"/>
    <w:rsid w:val="003F7740"/>
    <w:rsid w:val="003F7DB3"/>
    <w:rsid w:val="00404079"/>
    <w:rsid w:val="00404B82"/>
    <w:rsid w:val="004057C2"/>
    <w:rsid w:val="00414426"/>
    <w:rsid w:val="00416DB8"/>
    <w:rsid w:val="004205C9"/>
    <w:rsid w:val="004217DA"/>
    <w:rsid w:val="0042682D"/>
    <w:rsid w:val="00431B10"/>
    <w:rsid w:val="0043312F"/>
    <w:rsid w:val="00435F60"/>
    <w:rsid w:val="00437CE8"/>
    <w:rsid w:val="00437D41"/>
    <w:rsid w:val="00440D3D"/>
    <w:rsid w:val="00456538"/>
    <w:rsid w:val="0046516C"/>
    <w:rsid w:val="00475B88"/>
    <w:rsid w:val="00483B91"/>
    <w:rsid w:val="00492AB6"/>
    <w:rsid w:val="004A0DCF"/>
    <w:rsid w:val="004A33AB"/>
    <w:rsid w:val="004B04B1"/>
    <w:rsid w:val="004B2286"/>
    <w:rsid w:val="004B3293"/>
    <w:rsid w:val="004C1EAF"/>
    <w:rsid w:val="004C452B"/>
    <w:rsid w:val="004D48A6"/>
    <w:rsid w:val="004D6E63"/>
    <w:rsid w:val="004D78F1"/>
    <w:rsid w:val="004E2B04"/>
    <w:rsid w:val="004E325A"/>
    <w:rsid w:val="004E7045"/>
    <w:rsid w:val="00516A0C"/>
    <w:rsid w:val="00521CC6"/>
    <w:rsid w:val="005317F0"/>
    <w:rsid w:val="005373A0"/>
    <w:rsid w:val="005412C0"/>
    <w:rsid w:val="005437DE"/>
    <w:rsid w:val="0054728B"/>
    <w:rsid w:val="00555367"/>
    <w:rsid w:val="00557DE0"/>
    <w:rsid w:val="005613B6"/>
    <w:rsid w:val="0056165E"/>
    <w:rsid w:val="0056486E"/>
    <w:rsid w:val="00564A89"/>
    <w:rsid w:val="005910AB"/>
    <w:rsid w:val="005B59E1"/>
    <w:rsid w:val="005C1CD0"/>
    <w:rsid w:val="005C2C59"/>
    <w:rsid w:val="005C3F46"/>
    <w:rsid w:val="005C6D4D"/>
    <w:rsid w:val="005D0ABA"/>
    <w:rsid w:val="005E2163"/>
    <w:rsid w:val="005E6289"/>
    <w:rsid w:val="005E699A"/>
    <w:rsid w:val="005F0630"/>
    <w:rsid w:val="005F6A7A"/>
    <w:rsid w:val="006000B6"/>
    <w:rsid w:val="00604B08"/>
    <w:rsid w:val="00625F61"/>
    <w:rsid w:val="00626CCB"/>
    <w:rsid w:val="00643C44"/>
    <w:rsid w:val="006461F7"/>
    <w:rsid w:val="00646B79"/>
    <w:rsid w:val="0065275C"/>
    <w:rsid w:val="0065523A"/>
    <w:rsid w:val="00656B5C"/>
    <w:rsid w:val="00683658"/>
    <w:rsid w:val="00691C0F"/>
    <w:rsid w:val="006A02A1"/>
    <w:rsid w:val="006A2ADB"/>
    <w:rsid w:val="006A3F4C"/>
    <w:rsid w:val="006A7B35"/>
    <w:rsid w:val="006B5DC2"/>
    <w:rsid w:val="006B7696"/>
    <w:rsid w:val="006C1DE9"/>
    <w:rsid w:val="006C2CF3"/>
    <w:rsid w:val="006C789A"/>
    <w:rsid w:val="006D4CE6"/>
    <w:rsid w:val="006D55A0"/>
    <w:rsid w:val="006D68FB"/>
    <w:rsid w:val="006E5518"/>
    <w:rsid w:val="006F026C"/>
    <w:rsid w:val="006F3629"/>
    <w:rsid w:val="006F70AB"/>
    <w:rsid w:val="00702D19"/>
    <w:rsid w:val="00706BA2"/>
    <w:rsid w:val="0071653D"/>
    <w:rsid w:val="007426BA"/>
    <w:rsid w:val="0075148B"/>
    <w:rsid w:val="007529E0"/>
    <w:rsid w:val="007759E9"/>
    <w:rsid w:val="00775F35"/>
    <w:rsid w:val="007772EB"/>
    <w:rsid w:val="007A04BE"/>
    <w:rsid w:val="007A08DA"/>
    <w:rsid w:val="007A3DED"/>
    <w:rsid w:val="007A76FF"/>
    <w:rsid w:val="007B09CE"/>
    <w:rsid w:val="007B0B2D"/>
    <w:rsid w:val="007B228D"/>
    <w:rsid w:val="007B4771"/>
    <w:rsid w:val="007B5E14"/>
    <w:rsid w:val="007C79BF"/>
    <w:rsid w:val="007D3D24"/>
    <w:rsid w:val="007D759B"/>
    <w:rsid w:val="007F3DA8"/>
    <w:rsid w:val="00810EB5"/>
    <w:rsid w:val="008431FD"/>
    <w:rsid w:val="00851240"/>
    <w:rsid w:val="00861E2B"/>
    <w:rsid w:val="00862A24"/>
    <w:rsid w:val="008655AC"/>
    <w:rsid w:val="0086575C"/>
    <w:rsid w:val="00871DB9"/>
    <w:rsid w:val="00871DFD"/>
    <w:rsid w:val="008873C9"/>
    <w:rsid w:val="00893C61"/>
    <w:rsid w:val="008951E5"/>
    <w:rsid w:val="0089563B"/>
    <w:rsid w:val="008A45DE"/>
    <w:rsid w:val="008A4F99"/>
    <w:rsid w:val="008B6298"/>
    <w:rsid w:val="008B76ED"/>
    <w:rsid w:val="008C0140"/>
    <w:rsid w:val="008C36F1"/>
    <w:rsid w:val="008E20C8"/>
    <w:rsid w:val="008E6BC9"/>
    <w:rsid w:val="008F0D0F"/>
    <w:rsid w:val="008F6CF0"/>
    <w:rsid w:val="0091651C"/>
    <w:rsid w:val="009177F2"/>
    <w:rsid w:val="009178DB"/>
    <w:rsid w:val="009247C9"/>
    <w:rsid w:val="00924848"/>
    <w:rsid w:val="00925650"/>
    <w:rsid w:val="00925E4C"/>
    <w:rsid w:val="0093054A"/>
    <w:rsid w:val="009524A9"/>
    <w:rsid w:val="00954567"/>
    <w:rsid w:val="009559F0"/>
    <w:rsid w:val="00956683"/>
    <w:rsid w:val="009656E9"/>
    <w:rsid w:val="00976EEA"/>
    <w:rsid w:val="0098170F"/>
    <w:rsid w:val="00984339"/>
    <w:rsid w:val="009900A9"/>
    <w:rsid w:val="00995716"/>
    <w:rsid w:val="009A283D"/>
    <w:rsid w:val="009A4C7C"/>
    <w:rsid w:val="009B0AD7"/>
    <w:rsid w:val="009C50C6"/>
    <w:rsid w:val="009D0967"/>
    <w:rsid w:val="009D49DA"/>
    <w:rsid w:val="009E6448"/>
    <w:rsid w:val="009F237A"/>
    <w:rsid w:val="009F49E9"/>
    <w:rsid w:val="00A00501"/>
    <w:rsid w:val="00A01698"/>
    <w:rsid w:val="00A03686"/>
    <w:rsid w:val="00A06C28"/>
    <w:rsid w:val="00A118E7"/>
    <w:rsid w:val="00A12EE9"/>
    <w:rsid w:val="00A14878"/>
    <w:rsid w:val="00A16FD0"/>
    <w:rsid w:val="00A2522E"/>
    <w:rsid w:val="00A273F9"/>
    <w:rsid w:val="00A276F7"/>
    <w:rsid w:val="00A31D87"/>
    <w:rsid w:val="00A33811"/>
    <w:rsid w:val="00A33DB9"/>
    <w:rsid w:val="00A402A8"/>
    <w:rsid w:val="00A43577"/>
    <w:rsid w:val="00A55583"/>
    <w:rsid w:val="00A6065D"/>
    <w:rsid w:val="00A703DA"/>
    <w:rsid w:val="00A70DE9"/>
    <w:rsid w:val="00A82FC1"/>
    <w:rsid w:val="00A84DB4"/>
    <w:rsid w:val="00A85941"/>
    <w:rsid w:val="00A8729F"/>
    <w:rsid w:val="00A87C96"/>
    <w:rsid w:val="00A930E6"/>
    <w:rsid w:val="00A9541C"/>
    <w:rsid w:val="00A97706"/>
    <w:rsid w:val="00AA0D36"/>
    <w:rsid w:val="00AA165C"/>
    <w:rsid w:val="00AA1F57"/>
    <w:rsid w:val="00AA2413"/>
    <w:rsid w:val="00AA55DE"/>
    <w:rsid w:val="00AB196A"/>
    <w:rsid w:val="00AB2DF1"/>
    <w:rsid w:val="00AB2E97"/>
    <w:rsid w:val="00AC0A8C"/>
    <w:rsid w:val="00AC7B33"/>
    <w:rsid w:val="00AD6A51"/>
    <w:rsid w:val="00AE7A64"/>
    <w:rsid w:val="00B016A3"/>
    <w:rsid w:val="00B04F6D"/>
    <w:rsid w:val="00B0606D"/>
    <w:rsid w:val="00B074C4"/>
    <w:rsid w:val="00B11276"/>
    <w:rsid w:val="00B14E56"/>
    <w:rsid w:val="00B17202"/>
    <w:rsid w:val="00B17B88"/>
    <w:rsid w:val="00B23B44"/>
    <w:rsid w:val="00B44869"/>
    <w:rsid w:val="00B605B2"/>
    <w:rsid w:val="00B618F6"/>
    <w:rsid w:val="00B64672"/>
    <w:rsid w:val="00B81E61"/>
    <w:rsid w:val="00B9121E"/>
    <w:rsid w:val="00B9315F"/>
    <w:rsid w:val="00B96B89"/>
    <w:rsid w:val="00BA654E"/>
    <w:rsid w:val="00BA69E6"/>
    <w:rsid w:val="00BA6F21"/>
    <w:rsid w:val="00BB725E"/>
    <w:rsid w:val="00BC1F91"/>
    <w:rsid w:val="00BC3138"/>
    <w:rsid w:val="00BD60FC"/>
    <w:rsid w:val="00BE7180"/>
    <w:rsid w:val="00BF490C"/>
    <w:rsid w:val="00C03B5D"/>
    <w:rsid w:val="00C162B9"/>
    <w:rsid w:val="00C17463"/>
    <w:rsid w:val="00C17CFE"/>
    <w:rsid w:val="00C2032F"/>
    <w:rsid w:val="00C212E1"/>
    <w:rsid w:val="00C23A63"/>
    <w:rsid w:val="00C243B1"/>
    <w:rsid w:val="00C24960"/>
    <w:rsid w:val="00C30D56"/>
    <w:rsid w:val="00C33BAC"/>
    <w:rsid w:val="00C4355F"/>
    <w:rsid w:val="00C44B91"/>
    <w:rsid w:val="00C47802"/>
    <w:rsid w:val="00C533AE"/>
    <w:rsid w:val="00C55FD0"/>
    <w:rsid w:val="00C57884"/>
    <w:rsid w:val="00C6052D"/>
    <w:rsid w:val="00C60813"/>
    <w:rsid w:val="00C60E11"/>
    <w:rsid w:val="00C6381A"/>
    <w:rsid w:val="00C70A71"/>
    <w:rsid w:val="00C83088"/>
    <w:rsid w:val="00C8324A"/>
    <w:rsid w:val="00C85C2A"/>
    <w:rsid w:val="00C91DD5"/>
    <w:rsid w:val="00C9435A"/>
    <w:rsid w:val="00C96E02"/>
    <w:rsid w:val="00CA4ED1"/>
    <w:rsid w:val="00CA6F31"/>
    <w:rsid w:val="00CB1EB0"/>
    <w:rsid w:val="00CB33CA"/>
    <w:rsid w:val="00CC0C6B"/>
    <w:rsid w:val="00CC6F1C"/>
    <w:rsid w:val="00CD181D"/>
    <w:rsid w:val="00CD2920"/>
    <w:rsid w:val="00CD4F5F"/>
    <w:rsid w:val="00CD57BB"/>
    <w:rsid w:val="00CE084A"/>
    <w:rsid w:val="00CE1A62"/>
    <w:rsid w:val="00CE2F94"/>
    <w:rsid w:val="00CE3C2B"/>
    <w:rsid w:val="00CE4818"/>
    <w:rsid w:val="00D01CA1"/>
    <w:rsid w:val="00D119EA"/>
    <w:rsid w:val="00D151C5"/>
    <w:rsid w:val="00D15F79"/>
    <w:rsid w:val="00D166E8"/>
    <w:rsid w:val="00D2047F"/>
    <w:rsid w:val="00D2202E"/>
    <w:rsid w:val="00D22252"/>
    <w:rsid w:val="00D371A4"/>
    <w:rsid w:val="00D4053C"/>
    <w:rsid w:val="00D41FAD"/>
    <w:rsid w:val="00D47EE2"/>
    <w:rsid w:val="00D50A1D"/>
    <w:rsid w:val="00D50AA0"/>
    <w:rsid w:val="00D62493"/>
    <w:rsid w:val="00D71ED8"/>
    <w:rsid w:val="00D7214A"/>
    <w:rsid w:val="00D76AA2"/>
    <w:rsid w:val="00D771CD"/>
    <w:rsid w:val="00D81F9E"/>
    <w:rsid w:val="00D83EE9"/>
    <w:rsid w:val="00D9044E"/>
    <w:rsid w:val="00D90B54"/>
    <w:rsid w:val="00D927C3"/>
    <w:rsid w:val="00DA3CE1"/>
    <w:rsid w:val="00DA451A"/>
    <w:rsid w:val="00DA5500"/>
    <w:rsid w:val="00DB037B"/>
    <w:rsid w:val="00DB148F"/>
    <w:rsid w:val="00DB1734"/>
    <w:rsid w:val="00DB7CD3"/>
    <w:rsid w:val="00DC1D30"/>
    <w:rsid w:val="00DC3DAE"/>
    <w:rsid w:val="00DD4898"/>
    <w:rsid w:val="00DE4F14"/>
    <w:rsid w:val="00DE52C3"/>
    <w:rsid w:val="00DF58C6"/>
    <w:rsid w:val="00DF78F2"/>
    <w:rsid w:val="00E0579A"/>
    <w:rsid w:val="00E12DC8"/>
    <w:rsid w:val="00E27128"/>
    <w:rsid w:val="00E310A7"/>
    <w:rsid w:val="00E40954"/>
    <w:rsid w:val="00E47ECD"/>
    <w:rsid w:val="00E518E4"/>
    <w:rsid w:val="00E52795"/>
    <w:rsid w:val="00E5296C"/>
    <w:rsid w:val="00E615E3"/>
    <w:rsid w:val="00E65A35"/>
    <w:rsid w:val="00E66A51"/>
    <w:rsid w:val="00E71C25"/>
    <w:rsid w:val="00E73222"/>
    <w:rsid w:val="00E82A53"/>
    <w:rsid w:val="00E847D0"/>
    <w:rsid w:val="00E8639E"/>
    <w:rsid w:val="00EA1119"/>
    <w:rsid w:val="00EA22B2"/>
    <w:rsid w:val="00EA4D3A"/>
    <w:rsid w:val="00EB2E36"/>
    <w:rsid w:val="00EB4B94"/>
    <w:rsid w:val="00EB69DD"/>
    <w:rsid w:val="00EC1AEC"/>
    <w:rsid w:val="00EC3882"/>
    <w:rsid w:val="00EE7CED"/>
    <w:rsid w:val="00EF28D2"/>
    <w:rsid w:val="00EF2F5B"/>
    <w:rsid w:val="00EF3711"/>
    <w:rsid w:val="00F56881"/>
    <w:rsid w:val="00F57754"/>
    <w:rsid w:val="00F579FB"/>
    <w:rsid w:val="00F60441"/>
    <w:rsid w:val="00F60EBE"/>
    <w:rsid w:val="00F64EBE"/>
    <w:rsid w:val="00F66D80"/>
    <w:rsid w:val="00F70F3E"/>
    <w:rsid w:val="00F7159C"/>
    <w:rsid w:val="00F812DC"/>
    <w:rsid w:val="00F82CB0"/>
    <w:rsid w:val="00F85219"/>
    <w:rsid w:val="00F9272B"/>
    <w:rsid w:val="00F95D88"/>
    <w:rsid w:val="00F97311"/>
    <w:rsid w:val="00FA1CB8"/>
    <w:rsid w:val="00FA4633"/>
    <w:rsid w:val="00FA4FC1"/>
    <w:rsid w:val="00FB78F0"/>
    <w:rsid w:val="00FC0B96"/>
    <w:rsid w:val="00FC1368"/>
    <w:rsid w:val="00FC4DE8"/>
    <w:rsid w:val="00FC58C4"/>
    <w:rsid w:val="00FD29B5"/>
    <w:rsid w:val="00FE38AE"/>
    <w:rsid w:val="00FF1155"/>
    <w:rsid w:val="00FF6D11"/>
    <w:rsid w:val="256CC9A2"/>
    <w:rsid w:val="26B5C8B7"/>
    <w:rsid w:val="4DC2604C"/>
    <w:rsid w:val="4FA852A0"/>
    <w:rsid w:val="5F076002"/>
    <w:rsid w:val="66020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4F439CB"/>
  <w15:chartTrackingRefBased/>
  <w15:docId w15:val="{21C489F9-1721-4668-8505-6CA15A5A9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C0F"/>
    <w:rPr>
      <w:rFonts w:ascii="Calibri" w:eastAsia="Calibri" w:hAnsi="Calibri" w:cs="Calibri"/>
      <w:lang w:val="en-US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6A2ADB"/>
    <w:pPr>
      <w:keepNext/>
      <w:keepLines/>
      <w:numPr>
        <w:numId w:val="14"/>
      </w:numPr>
      <w:spacing w:before="220"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4"/>
      <w:lang w:val="en-CA" w:eastAsia="en-CA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6A2ADB"/>
    <w:pPr>
      <w:numPr>
        <w:ilvl w:val="1"/>
        <w:numId w:val="14"/>
      </w:numPr>
      <w:tabs>
        <w:tab w:val="left" w:pos="1440"/>
      </w:tabs>
      <w:spacing w:before="220" w:after="0" w:line="240" w:lineRule="auto"/>
      <w:jc w:val="both"/>
      <w:outlineLvl w:val="1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3">
    <w:name w:val="heading 3"/>
    <w:basedOn w:val="Normal"/>
    <w:link w:val="Heading3Char"/>
    <w:uiPriority w:val="9"/>
    <w:unhideWhenUsed/>
    <w:qFormat/>
    <w:rsid w:val="006A2ADB"/>
    <w:pPr>
      <w:numPr>
        <w:ilvl w:val="2"/>
        <w:numId w:val="14"/>
      </w:numPr>
      <w:tabs>
        <w:tab w:val="num" w:pos="1440"/>
      </w:tabs>
      <w:spacing w:before="220" w:after="0" w:line="240" w:lineRule="auto"/>
      <w:jc w:val="both"/>
      <w:outlineLvl w:val="2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6A2ADB"/>
    <w:pPr>
      <w:numPr>
        <w:ilvl w:val="3"/>
        <w:numId w:val="14"/>
      </w:numPr>
      <w:spacing w:before="220" w:after="0" w:line="240" w:lineRule="auto"/>
      <w:jc w:val="both"/>
      <w:outlineLvl w:val="3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6A2ADB"/>
    <w:pPr>
      <w:numPr>
        <w:ilvl w:val="4"/>
        <w:numId w:val="14"/>
      </w:numPr>
      <w:spacing w:before="220" w:after="0" w:line="240" w:lineRule="auto"/>
      <w:jc w:val="both"/>
      <w:outlineLvl w:val="4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6A2ADB"/>
    <w:pPr>
      <w:numPr>
        <w:ilvl w:val="5"/>
        <w:numId w:val="14"/>
      </w:numPr>
      <w:spacing w:before="220" w:after="0" w:line="240" w:lineRule="auto"/>
      <w:jc w:val="both"/>
      <w:outlineLvl w:val="5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7">
    <w:name w:val="heading 7"/>
    <w:basedOn w:val="Normal"/>
    <w:link w:val="Heading7Char"/>
    <w:qFormat/>
    <w:rsid w:val="006A2ADB"/>
    <w:pPr>
      <w:numPr>
        <w:ilvl w:val="6"/>
        <w:numId w:val="14"/>
      </w:numPr>
      <w:spacing w:before="220" w:after="0" w:line="240" w:lineRule="auto"/>
      <w:jc w:val="both"/>
      <w:outlineLvl w:val="6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8">
    <w:name w:val="heading 8"/>
    <w:basedOn w:val="Normal"/>
    <w:link w:val="Heading8Char"/>
    <w:qFormat/>
    <w:rsid w:val="006A2ADB"/>
    <w:pPr>
      <w:numPr>
        <w:ilvl w:val="7"/>
        <w:numId w:val="14"/>
      </w:numPr>
      <w:spacing w:before="220" w:after="0" w:line="240" w:lineRule="auto"/>
      <w:jc w:val="both"/>
      <w:outlineLvl w:val="7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9">
    <w:name w:val="heading 9"/>
    <w:basedOn w:val="Normal"/>
    <w:link w:val="Heading9Char"/>
    <w:qFormat/>
    <w:rsid w:val="006A2ADB"/>
    <w:pPr>
      <w:numPr>
        <w:ilvl w:val="8"/>
        <w:numId w:val="14"/>
      </w:numPr>
      <w:spacing w:before="220" w:after="0" w:line="240" w:lineRule="auto"/>
      <w:jc w:val="both"/>
      <w:outlineLvl w:val="8"/>
    </w:pPr>
    <w:rPr>
      <w:rFonts w:ascii="Arial" w:eastAsia="Times New Roman" w:hAnsi="Arial" w:cs="Times New Roman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LTICHeading1">
    <w:name w:val="CELTIC Heading 1"/>
    <w:basedOn w:val="Normal"/>
    <w:next w:val="Normal"/>
    <w:rsid w:val="00691C0F"/>
    <w:pPr>
      <w:spacing w:after="120" w:line="240" w:lineRule="auto"/>
      <w:jc w:val="both"/>
    </w:pPr>
    <w:rPr>
      <w:rFonts w:ascii="Verdana" w:eastAsia="Times New Roman" w:hAnsi="Verdana" w:cs="Times New Roman"/>
      <w:b/>
      <w:smallCaps/>
      <w:color w:val="000080"/>
      <w:sz w:val="24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B62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62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6298"/>
    <w:rPr>
      <w:rFonts w:ascii="Calibri" w:eastAsia="Calibri" w:hAnsi="Calibri" w:cs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6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6298"/>
    <w:rPr>
      <w:rFonts w:ascii="Calibri" w:eastAsia="Calibri" w:hAnsi="Calibri" w:cs="Calibri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F64EBE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CC0C6B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3366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3366A4"/>
  </w:style>
  <w:style w:type="character" w:customStyle="1" w:styleId="eop">
    <w:name w:val="eop"/>
    <w:basedOn w:val="DefaultParagraphFont"/>
    <w:rsid w:val="003366A4"/>
  </w:style>
  <w:style w:type="paragraph" w:styleId="ListParagraph">
    <w:name w:val="List Paragraph"/>
    <w:basedOn w:val="Normal"/>
    <w:uiPriority w:val="34"/>
    <w:qFormat/>
    <w:rsid w:val="00AE7A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2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286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2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286"/>
    <w:rPr>
      <w:rFonts w:ascii="Calibri" w:eastAsia="Calibri" w:hAnsi="Calibri" w:cs="Calibri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D6249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46B79"/>
    <w:pPr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A2ADB"/>
    <w:rPr>
      <w:rFonts w:ascii="Times New Roman" w:eastAsia="Times New Roman" w:hAnsi="Times New Roman" w:cs="Times New Roman"/>
      <w:b/>
      <w:sz w:val="24"/>
      <w:szCs w:val="24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7Char">
    <w:name w:val="Heading 7 Char"/>
    <w:basedOn w:val="DefaultParagraphFont"/>
    <w:link w:val="Heading7"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8Char">
    <w:name w:val="Heading 8 Char"/>
    <w:basedOn w:val="DefaultParagraphFont"/>
    <w:link w:val="Heading8"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9Char">
    <w:name w:val="Heading 9 Char"/>
    <w:basedOn w:val="DefaultParagraphFont"/>
    <w:link w:val="Heading9"/>
    <w:rsid w:val="006A2ADB"/>
    <w:rPr>
      <w:rFonts w:ascii="Arial" w:eastAsia="Times New Roman" w:hAnsi="Arial" w:cs="Times New Roman"/>
      <w:szCs w:val="24"/>
      <w:lang w:eastAsia="en-CA"/>
    </w:rPr>
  </w:style>
  <w:style w:type="paragraph" w:customStyle="1" w:styleId="Borden1Level1">
    <w:name w:val="Borden 1 Level 1"/>
    <w:aliases w:val="b1"/>
    <w:basedOn w:val="BodyText"/>
    <w:rsid w:val="006A2ADB"/>
    <w:pPr>
      <w:numPr>
        <w:numId w:val="15"/>
      </w:numPr>
      <w:tabs>
        <w:tab w:val="clear" w:pos="72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2">
    <w:name w:val="Borden 1 Level 2"/>
    <w:aliases w:val="b2"/>
    <w:basedOn w:val="BodyText"/>
    <w:rsid w:val="006A2ADB"/>
    <w:pPr>
      <w:numPr>
        <w:ilvl w:val="1"/>
        <w:numId w:val="15"/>
      </w:numPr>
      <w:tabs>
        <w:tab w:val="clear" w:pos="72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3">
    <w:name w:val="Borden 1 Level 3"/>
    <w:aliases w:val="b3"/>
    <w:basedOn w:val="BodyText"/>
    <w:rsid w:val="006A2ADB"/>
    <w:pPr>
      <w:numPr>
        <w:ilvl w:val="2"/>
        <w:numId w:val="15"/>
      </w:numPr>
      <w:tabs>
        <w:tab w:val="clear" w:pos="252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4">
    <w:name w:val="Borden 1 Level 4"/>
    <w:aliases w:val="b4"/>
    <w:basedOn w:val="BodyText"/>
    <w:rsid w:val="006A2ADB"/>
    <w:pPr>
      <w:numPr>
        <w:ilvl w:val="3"/>
        <w:numId w:val="15"/>
      </w:numPr>
      <w:tabs>
        <w:tab w:val="clear" w:pos="288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5">
    <w:name w:val="Borden 1 Level 5"/>
    <w:aliases w:val="b5"/>
    <w:basedOn w:val="BodyText"/>
    <w:rsid w:val="006A2ADB"/>
    <w:pPr>
      <w:numPr>
        <w:ilvl w:val="4"/>
        <w:numId w:val="15"/>
      </w:numPr>
      <w:tabs>
        <w:tab w:val="clear" w:pos="360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6">
    <w:name w:val="Borden 1 Level 6"/>
    <w:aliases w:val="b6"/>
    <w:basedOn w:val="BodyText"/>
    <w:rsid w:val="006A2ADB"/>
    <w:pPr>
      <w:numPr>
        <w:ilvl w:val="5"/>
        <w:numId w:val="15"/>
      </w:numPr>
      <w:tabs>
        <w:tab w:val="clear" w:pos="468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7">
    <w:name w:val="Borden 1 Level 7"/>
    <w:aliases w:val="b7"/>
    <w:basedOn w:val="BodyText"/>
    <w:rsid w:val="006A2ADB"/>
    <w:pPr>
      <w:numPr>
        <w:ilvl w:val="6"/>
        <w:numId w:val="15"/>
      </w:numPr>
      <w:tabs>
        <w:tab w:val="clear" w:pos="504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8">
    <w:name w:val="Borden 1 Level 8"/>
    <w:aliases w:val="b8"/>
    <w:basedOn w:val="BodyText"/>
    <w:rsid w:val="006A2ADB"/>
    <w:pPr>
      <w:numPr>
        <w:ilvl w:val="7"/>
        <w:numId w:val="15"/>
      </w:numPr>
      <w:tabs>
        <w:tab w:val="clear" w:pos="576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9">
    <w:name w:val="Borden 1 Level 9"/>
    <w:aliases w:val="b9"/>
    <w:basedOn w:val="BodyText"/>
    <w:rsid w:val="006A2ADB"/>
    <w:pPr>
      <w:numPr>
        <w:ilvl w:val="8"/>
        <w:numId w:val="15"/>
      </w:numPr>
      <w:tabs>
        <w:tab w:val="clear" w:pos="648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BodyText">
    <w:name w:val="Body Text"/>
    <w:basedOn w:val="Normal"/>
    <w:link w:val="BodyTextChar"/>
    <w:uiPriority w:val="99"/>
    <w:semiHidden/>
    <w:unhideWhenUsed/>
    <w:rsid w:val="006A2A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A2ADB"/>
    <w:rPr>
      <w:rFonts w:ascii="Calibri" w:eastAsia="Calibri" w:hAnsi="Calibri" w:cs="Calibri"/>
      <w:lang w:val="en-US"/>
    </w:rPr>
  </w:style>
  <w:style w:type="paragraph" w:customStyle="1" w:styleId="BodyA">
    <w:name w:val="Body A"/>
    <w:rsid w:val="009559F0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" Type="http://schemas.openxmlformats.org/officeDocument/2006/relationships/customXml" Target="../customXml/item2.xml"/><Relationship Id="rId16" Type="http://schemas.openxmlformats.org/officeDocument/2006/relationships/image" Target="media/image7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image" Target="media/image6.emf"/><Relationship Id="rId10" Type="http://schemas.openxmlformats.org/officeDocument/2006/relationships/image" Target="media/image1.emf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emf"/><Relationship Id="rId22" Type="http://schemas.microsoft.com/office/2019/05/relationships/documenttasks" Target="documenttasks/documenttasks1.xml"/></Relationships>
</file>

<file path=word/documenttasks/documenttasks1.xml><?xml version="1.0" encoding="utf-8"?>
<t:Tasks xmlns:t="http://schemas.microsoft.com/office/tasks/2019/documenttasks" xmlns:oel="http://schemas.microsoft.com/office/2019/extlst">
  <t:Task id="{AA866079-B501-45A0-958A-DC903CE4D89C}">
    <t:Anchor>
      <t:Comment id="499262671"/>
    </t:Anchor>
    <t:History>
      <t:Event id="{FA1F5A37-E192-47CB-8BF1-6695E0242112}" time="2021-05-18T17:29:10Z">
        <t:Attribution userId="S::joanne.mackinnon@ngen.ca::9603dce3-2727-446e-baa9-9772c66c960f" userProvider="AD" userName="Joanne MacKinnon"/>
        <t:Anchor>
          <t:Comment id="499262671"/>
        </t:Anchor>
        <t:Create/>
      </t:Event>
      <t:Event id="{814B3897-9044-4F57-877C-A6E9B62DA6EE}" time="2021-05-18T17:29:10Z">
        <t:Attribution userId="S::joanne.mackinnon@ngen.ca::9603dce3-2727-446e-baa9-9772c66c960f" userProvider="AD" userName="Joanne MacKinnon"/>
        <t:Anchor>
          <t:Comment id="499262671"/>
        </t:Anchor>
        <t:Assign userId="S::john.laughlin@ngen.ca::33489510-fa67-48e4-b9b3-46c17b5ac5c0" userProvider="AD" userName="John Laughlin"/>
      </t:Event>
      <t:Event id="{2AB5D436-CA58-4164-ABA9-BE95670161C0}" time="2021-05-18T17:29:10Z">
        <t:Attribution userId="S::joanne.mackinnon@ngen.ca::9603dce3-2727-446e-baa9-9772c66c960f" userProvider="AD" userName="Joanne MacKinnon"/>
        <t:Anchor>
          <t:Comment id="499262671"/>
        </t:Anchor>
        <t:SetTitle title="@John Laughlin do you not want this as a fillable PDF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5214fc6-9f78-47ca-a367-7f6653c6c9a9">
      <UserInfo>
        <DisplayName/>
        <AccountId xsi:nil="true"/>
        <AccountType/>
      </UserInfo>
    </SharedWithUsers>
    <TaxCatchAll xmlns="95214fc6-9f78-47ca-a367-7f6653c6c9a9" xsi:nil="true"/>
    <lcf76f155ced4ddcb4097134ff3c332f xmlns="b0e7f168-fb89-4b1c-b62e-1ff9221865f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03937B8BBF8D438329B4FE3F32F6B1" ma:contentTypeVersion="16" ma:contentTypeDescription="Create a new document." ma:contentTypeScope="" ma:versionID="2f8b47cef22aca3832a1122a80904076">
  <xsd:schema xmlns:xsd="http://www.w3.org/2001/XMLSchema" xmlns:xs="http://www.w3.org/2001/XMLSchema" xmlns:p="http://schemas.microsoft.com/office/2006/metadata/properties" xmlns:ns2="b0e7f168-fb89-4b1c-b62e-1ff9221865f6" xmlns:ns3="95214fc6-9f78-47ca-a367-7f6653c6c9a9" targetNamespace="http://schemas.microsoft.com/office/2006/metadata/properties" ma:root="true" ma:fieldsID="43a8de6e7b79f3a51defa2e5ed857f2f" ns2:_="" ns3:_="">
    <xsd:import namespace="b0e7f168-fb89-4b1c-b62e-1ff9221865f6"/>
    <xsd:import namespace="95214fc6-9f78-47ca-a367-7f6653c6c9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7f168-fb89-4b1c-b62e-1ff9221865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0c0e0a9-a85a-4f7f-96c8-d5d5636195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14fc6-9f78-47ca-a367-7f6653c6c9a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90a329-517d-4314-9805-76bf7c9b6608}" ma:internalName="TaxCatchAll" ma:showField="CatchAllData" ma:web="95214fc6-9f78-47ca-a367-7f6653c6c9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391619-C4E3-466B-A933-A7A3BBF8A8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02D652-E45C-48E7-859D-B15D893DF1D2}">
  <ds:schemaRefs>
    <ds:schemaRef ds:uri="http://schemas.microsoft.com/office/2006/metadata/properties"/>
    <ds:schemaRef ds:uri="http://schemas.microsoft.com/office/infopath/2007/PartnerControls"/>
    <ds:schemaRef ds:uri="abfde6c6-2969-4f0a-bf91-1180c12594c5"/>
  </ds:schemaRefs>
</ds:datastoreItem>
</file>

<file path=customXml/itemProps3.xml><?xml version="1.0" encoding="utf-8"?>
<ds:datastoreItem xmlns:ds="http://schemas.openxmlformats.org/officeDocument/2006/customXml" ds:itemID="{DA348E63-6C15-4F49-8B16-2AE2864155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MacKinnon</dc:creator>
  <cp:keywords/>
  <dc:description/>
  <cp:lastModifiedBy>Joanne MacKinnon</cp:lastModifiedBy>
  <cp:revision>24</cp:revision>
  <dcterms:created xsi:type="dcterms:W3CDTF">2022-10-21T12:54:00Z</dcterms:created>
  <dcterms:modified xsi:type="dcterms:W3CDTF">2022-10-21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6B4EEBF338DC4BB14A8C4324BB80B7</vt:lpwstr>
  </property>
  <property fmtid="{D5CDD505-2E9C-101B-9397-08002B2CF9AE}" pid="3" name="MediaServiceImageTags">
    <vt:lpwstr/>
  </property>
  <property fmtid="{D5CDD505-2E9C-101B-9397-08002B2CF9AE}" pid="4" name="Order">
    <vt:r8>11203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